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AE113" w14:textId="22589443" w:rsidR="00CD5304" w:rsidRPr="00CD5304" w:rsidRDefault="005C2064" w:rsidP="00CD5304">
      <w:pPr>
        <w:pStyle w:val="Titel"/>
        <w:rPr>
          <w:lang w:val="en-US"/>
        </w:rPr>
      </w:pPr>
      <w:r>
        <w:rPr>
          <w:lang w:val="en-US"/>
        </w:rPr>
        <w:t>B3-Question bowl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CD5304" w:rsidRPr="00BA6873" w14:paraId="10D3C3E1" w14:textId="77777777" w:rsidTr="005C2064">
        <w:tc>
          <w:tcPr>
            <w:tcW w:w="1555" w:type="dxa"/>
          </w:tcPr>
          <w:p w14:paraId="16F0968E" w14:textId="7557C048" w:rsid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In short</w:t>
            </w:r>
          </w:p>
        </w:tc>
        <w:tc>
          <w:tcPr>
            <w:tcW w:w="7507" w:type="dxa"/>
          </w:tcPr>
          <w:p w14:paraId="65D4E23B" w14:textId="77777777" w:rsidR="00CD5304" w:rsidRDefault="00BA6873">
            <w:pPr>
              <w:rPr>
                <w:lang w:val="en-US"/>
              </w:rPr>
            </w:pPr>
            <w:r>
              <w:rPr>
                <w:lang w:val="en-US"/>
              </w:rPr>
              <w:t>A collection of questions on paper are placed in a bowl</w:t>
            </w:r>
            <w:r w:rsidR="002329B4">
              <w:rPr>
                <w:lang w:val="en-US"/>
              </w:rPr>
              <w:t>. In turns participants take a question from the bowl</w:t>
            </w:r>
            <w:r w:rsidR="00A41B89">
              <w:rPr>
                <w:lang w:val="en-US"/>
              </w:rPr>
              <w:t xml:space="preserve"> and try to answer it. </w:t>
            </w:r>
          </w:p>
          <w:p w14:paraId="26CC9097" w14:textId="05A1D9EF" w:rsidR="00A41B89" w:rsidRDefault="00A41B89">
            <w:pPr>
              <w:rPr>
                <w:lang w:val="en-US"/>
              </w:rPr>
            </w:pPr>
            <w:r>
              <w:rPr>
                <w:lang w:val="en-US"/>
              </w:rPr>
              <w:t xml:space="preserve">Multiple </w:t>
            </w:r>
            <w:r w:rsidR="00852419">
              <w:rPr>
                <w:lang w:val="en-US"/>
              </w:rPr>
              <w:t xml:space="preserve">approaches are possible, the questions can be made beforehand or during the workshop. </w:t>
            </w:r>
            <w:r w:rsidR="00CF3273">
              <w:rPr>
                <w:lang w:val="en-US"/>
              </w:rPr>
              <w:t>Answers could be asked from the participants or from the speaker</w:t>
            </w:r>
            <w:r w:rsidR="00297F4C">
              <w:rPr>
                <w:lang w:val="en-US"/>
              </w:rPr>
              <w:t xml:space="preserve">/workshop leader. </w:t>
            </w:r>
          </w:p>
        </w:tc>
      </w:tr>
      <w:tr w:rsidR="00CD5304" w:rsidRPr="005C2064" w14:paraId="10182860" w14:textId="77777777" w:rsidTr="005C2064">
        <w:tc>
          <w:tcPr>
            <w:tcW w:w="1555" w:type="dxa"/>
          </w:tcPr>
          <w:p w14:paraId="3DDDC714" w14:textId="73B60166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Goal</w:t>
            </w:r>
          </w:p>
        </w:tc>
        <w:tc>
          <w:tcPr>
            <w:tcW w:w="7507" w:type="dxa"/>
          </w:tcPr>
          <w:p w14:paraId="002B16D9" w14:textId="197705DC" w:rsidR="00CD5304" w:rsidRPr="00CD5304" w:rsidRDefault="000435AC">
            <w:pPr>
              <w:rPr>
                <w:lang w:val="en-US"/>
              </w:rPr>
            </w:pPr>
            <w:r>
              <w:rPr>
                <w:lang w:val="en-US"/>
              </w:rPr>
              <w:t xml:space="preserve">Stimulating questions. Active participation is required from all participants. </w:t>
            </w:r>
            <w:r w:rsidR="00B25267">
              <w:rPr>
                <w:lang w:val="en-US"/>
              </w:rPr>
              <w:t xml:space="preserve">Questions are </w:t>
            </w:r>
            <w:r w:rsidR="00503F83">
              <w:rPr>
                <w:lang w:val="en-US"/>
              </w:rPr>
              <w:t xml:space="preserve">anonymous, which makes asking the more critical questions easier. </w:t>
            </w:r>
          </w:p>
        </w:tc>
      </w:tr>
      <w:tr w:rsidR="00CD5304" w:rsidRPr="005C2064" w14:paraId="24E5ECA2" w14:textId="77777777" w:rsidTr="005C2064">
        <w:tc>
          <w:tcPr>
            <w:tcW w:w="1555" w:type="dxa"/>
          </w:tcPr>
          <w:p w14:paraId="09D19E6E" w14:textId="3713C889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 xml:space="preserve">Prepare </w:t>
            </w:r>
          </w:p>
        </w:tc>
        <w:tc>
          <w:tcPr>
            <w:tcW w:w="7507" w:type="dxa"/>
          </w:tcPr>
          <w:p w14:paraId="78A692DE" w14:textId="77777777" w:rsidR="00CD5304" w:rsidRDefault="001B6CD1">
            <w:pPr>
              <w:rPr>
                <w:lang w:val="en-US"/>
              </w:rPr>
            </w:pPr>
            <w:r>
              <w:rPr>
                <w:lang w:val="en-US"/>
              </w:rPr>
              <w:t>A collection of questions</w:t>
            </w:r>
          </w:p>
          <w:p w14:paraId="3D6F2FFA" w14:textId="77777777" w:rsidR="001B6CD1" w:rsidRDefault="001B6CD1">
            <w:pPr>
              <w:rPr>
                <w:lang w:val="en-US"/>
              </w:rPr>
            </w:pPr>
            <w:r>
              <w:rPr>
                <w:lang w:val="en-US"/>
              </w:rPr>
              <w:t>A bowl with the questions</w:t>
            </w:r>
          </w:p>
          <w:p w14:paraId="49B7A29B" w14:textId="78C2C81E" w:rsidR="001B6CD1" w:rsidRPr="00CD5304" w:rsidRDefault="00AB498E">
            <w:pPr>
              <w:rPr>
                <w:lang w:val="en-US"/>
              </w:rPr>
            </w:pPr>
            <w:r>
              <w:rPr>
                <w:lang w:val="en-US"/>
              </w:rPr>
              <w:t>Plan the amount of questions asked and answered.</w:t>
            </w:r>
          </w:p>
        </w:tc>
      </w:tr>
      <w:tr w:rsidR="00CD5304" w:rsidRPr="00AB498E" w14:paraId="7AD2D4B5" w14:textId="77777777" w:rsidTr="005C2064">
        <w:tc>
          <w:tcPr>
            <w:tcW w:w="1555" w:type="dxa"/>
          </w:tcPr>
          <w:p w14:paraId="23B3C41E" w14:textId="2B3F500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Steps</w:t>
            </w:r>
          </w:p>
        </w:tc>
        <w:tc>
          <w:tcPr>
            <w:tcW w:w="7507" w:type="dxa"/>
          </w:tcPr>
          <w:p w14:paraId="65EBD36C" w14:textId="77777777" w:rsidR="00CD5304" w:rsidRDefault="00AB498E">
            <w:pPr>
              <w:rPr>
                <w:lang w:val="en-US"/>
              </w:rPr>
            </w:pPr>
            <w:r>
              <w:rPr>
                <w:lang w:val="en-US"/>
              </w:rPr>
              <w:t>Depending on the form chosen:</w:t>
            </w:r>
          </w:p>
          <w:p w14:paraId="66EBC5C2" w14:textId="58E5F80A" w:rsidR="00AB498E" w:rsidRDefault="00F90E14">
            <w:pPr>
              <w:rPr>
                <w:lang w:val="en-US"/>
              </w:rPr>
            </w:pPr>
            <w:r>
              <w:rPr>
                <w:lang w:val="en-US"/>
              </w:rPr>
              <w:t>Asking the participants to note down questions or placing the questions in a bowl</w:t>
            </w:r>
            <w:r w:rsidR="00252766">
              <w:rPr>
                <w:lang w:val="en-US"/>
              </w:rPr>
              <w:t>.</w:t>
            </w:r>
          </w:p>
          <w:p w14:paraId="1F8553A1" w14:textId="77777777" w:rsidR="00F90E14" w:rsidRDefault="00252766">
            <w:pPr>
              <w:rPr>
                <w:lang w:val="en-US"/>
              </w:rPr>
            </w:pPr>
            <w:r>
              <w:rPr>
                <w:lang w:val="en-US"/>
              </w:rPr>
              <w:t>Draw a question from the bowl.</w:t>
            </w:r>
          </w:p>
          <w:p w14:paraId="42776E64" w14:textId="329A3485" w:rsidR="00252766" w:rsidRPr="00CD5304" w:rsidRDefault="00B03BEE">
            <w:pPr>
              <w:rPr>
                <w:lang w:val="en-US"/>
              </w:rPr>
            </w:pPr>
            <w:r>
              <w:rPr>
                <w:lang w:val="en-US"/>
              </w:rPr>
              <w:t>Answer the question</w:t>
            </w:r>
          </w:p>
        </w:tc>
      </w:tr>
      <w:tr w:rsidR="00CD5304" w:rsidRPr="005C2064" w14:paraId="2F39878F" w14:textId="77777777" w:rsidTr="005C2064">
        <w:tc>
          <w:tcPr>
            <w:tcW w:w="1555" w:type="dxa"/>
          </w:tcPr>
          <w:p w14:paraId="0537108E" w14:textId="3D6CBBB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Hints and tips</w:t>
            </w:r>
          </w:p>
        </w:tc>
        <w:tc>
          <w:tcPr>
            <w:tcW w:w="7507" w:type="dxa"/>
          </w:tcPr>
          <w:p w14:paraId="4A16040B" w14:textId="77777777" w:rsidR="00CD5304" w:rsidRDefault="00582405">
            <w:pPr>
              <w:rPr>
                <w:lang w:val="en-US"/>
              </w:rPr>
            </w:pPr>
            <w:r>
              <w:rPr>
                <w:lang w:val="en-US"/>
              </w:rPr>
              <w:t xml:space="preserve">Make sure the participants have a knowledge needed, </w:t>
            </w:r>
            <w:r w:rsidR="00044E58">
              <w:rPr>
                <w:lang w:val="en-US"/>
              </w:rPr>
              <w:t>e.g.</w:t>
            </w:r>
            <w:r w:rsidR="00BE1997">
              <w:rPr>
                <w:lang w:val="en-US"/>
              </w:rPr>
              <w:t xml:space="preserve"> close by or as prior knowledge.</w:t>
            </w:r>
          </w:p>
          <w:p w14:paraId="2C82C12C" w14:textId="577F7068" w:rsidR="00044E58" w:rsidRPr="00CD5304" w:rsidRDefault="00044E58">
            <w:pPr>
              <w:rPr>
                <w:lang w:val="en-US"/>
              </w:rPr>
            </w:pPr>
            <w:r>
              <w:rPr>
                <w:lang w:val="en-US"/>
              </w:rPr>
              <w:t>When you choose to answer th</w:t>
            </w:r>
            <w:r w:rsidR="00737D44">
              <w:rPr>
                <w:lang w:val="en-US"/>
              </w:rPr>
              <w:t>e questions as a team yourself, make sure to interact with the participants in an active way.</w:t>
            </w:r>
          </w:p>
        </w:tc>
      </w:tr>
    </w:tbl>
    <w:p w14:paraId="5803F874" w14:textId="77777777" w:rsidR="002C25D7" w:rsidRPr="00CD5304" w:rsidRDefault="002C25D7">
      <w:pPr>
        <w:rPr>
          <w:lang w:val="en-US"/>
        </w:rPr>
      </w:pPr>
    </w:p>
    <w:sectPr w:rsidR="002C25D7" w:rsidRPr="00CD53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jUyNrU0MrYwMbRQ0lEKTi0uzszPAykwqgUAvzwLsCwAAAA="/>
  </w:docVars>
  <w:rsids>
    <w:rsidRoot w:val="00CD5304"/>
    <w:rsid w:val="000435AC"/>
    <w:rsid w:val="00044E58"/>
    <w:rsid w:val="000861FF"/>
    <w:rsid w:val="001B6CD1"/>
    <w:rsid w:val="002329B4"/>
    <w:rsid w:val="00252766"/>
    <w:rsid w:val="00297F4C"/>
    <w:rsid w:val="002C25D7"/>
    <w:rsid w:val="00503F83"/>
    <w:rsid w:val="00582405"/>
    <w:rsid w:val="005C2064"/>
    <w:rsid w:val="00737D44"/>
    <w:rsid w:val="007F5E6A"/>
    <w:rsid w:val="00852419"/>
    <w:rsid w:val="00A41B89"/>
    <w:rsid w:val="00AB498E"/>
    <w:rsid w:val="00B03BEE"/>
    <w:rsid w:val="00B25267"/>
    <w:rsid w:val="00BA6873"/>
    <w:rsid w:val="00BE1997"/>
    <w:rsid w:val="00CD5304"/>
    <w:rsid w:val="00CF3273"/>
    <w:rsid w:val="00DC62E8"/>
    <w:rsid w:val="00F90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A77CD"/>
  <w15:chartTrackingRefBased/>
  <w15:docId w15:val="{4A80D60C-4B29-4FEB-A439-C52755A57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CD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ard"/>
    <w:next w:val="Standaard"/>
    <w:link w:val="TitelChar"/>
    <w:uiPriority w:val="10"/>
    <w:qFormat/>
    <w:rsid w:val="00CD53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CD530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ECA97610F37542904DE6EAD24C2612" ma:contentTypeVersion="4" ma:contentTypeDescription="Een nieuw document maken." ma:contentTypeScope="" ma:versionID="eda53fdfc197cfa70f7977099807c9a2">
  <xsd:schema xmlns:xsd="http://www.w3.org/2001/XMLSchema" xmlns:xs="http://www.w3.org/2001/XMLSchema" xmlns:p="http://schemas.microsoft.com/office/2006/metadata/properties" xmlns:ns2="473ef48c-87e8-4a33-9b4f-96c21750c138" targetNamespace="http://schemas.microsoft.com/office/2006/metadata/properties" ma:root="true" ma:fieldsID="9f4fae997aa73b3d71c01a994fc4e268" ns2:_="">
    <xsd:import namespace="473ef48c-87e8-4a33-9b4f-96c21750c1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ef48c-87e8-4a33-9b4f-96c21750c1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E2475E4-41B8-4042-9470-1808531DE6D8}"/>
</file>

<file path=customXml/itemProps2.xml><?xml version="1.0" encoding="utf-8"?>
<ds:datastoreItem xmlns:ds="http://schemas.openxmlformats.org/officeDocument/2006/customXml" ds:itemID="{14232CA3-2A16-46C7-84B9-39993C4B089A}"/>
</file>

<file path=customXml/itemProps3.xml><?xml version="1.0" encoding="utf-8"?>
<ds:datastoreItem xmlns:ds="http://schemas.openxmlformats.org/officeDocument/2006/customXml" ds:itemID="{8B2D023E-E645-4B01-9D18-C487944ED4C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55</Words>
  <Characters>858</Characters>
  <Application>Microsoft Office Word</Application>
  <DocSecurity>0</DocSecurity>
  <Lines>7</Lines>
  <Paragraphs>2</Paragraphs>
  <ScaleCrop>false</ScaleCrop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ghuijs, Elizabeth</dc:creator>
  <cp:keywords/>
  <dc:description/>
  <cp:lastModifiedBy>Berghuijs, Elizabeth</cp:lastModifiedBy>
  <cp:revision>23</cp:revision>
  <dcterms:created xsi:type="dcterms:W3CDTF">2022-04-19T12:26:00Z</dcterms:created>
  <dcterms:modified xsi:type="dcterms:W3CDTF">2022-04-19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ECA97610F37542904DE6EAD24C2612</vt:lpwstr>
  </property>
</Properties>
</file>